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32829" w14:textId="3D34FA41" w:rsidR="002D36E6" w:rsidRPr="001C2C31" w:rsidRDefault="00562308" w:rsidP="002D36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bject Oriented</w:t>
      </w:r>
      <w:r w:rsidR="002D36E6" w:rsidRPr="001C2C31">
        <w:rPr>
          <w:b/>
          <w:sz w:val="28"/>
          <w:szCs w:val="28"/>
        </w:rPr>
        <w:t xml:space="preserve"> Programming</w:t>
      </w:r>
    </w:p>
    <w:p w14:paraId="02087248" w14:textId="7EDBADD1" w:rsidR="002D36E6" w:rsidRPr="001C2C31" w:rsidRDefault="002D36E6" w:rsidP="002D36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Journal - </w:t>
      </w:r>
      <w:r w:rsidRPr="001C2C31">
        <w:rPr>
          <w:b/>
          <w:sz w:val="28"/>
          <w:szCs w:val="28"/>
        </w:rPr>
        <w:t xml:space="preserve">Lab # </w:t>
      </w:r>
      <w:r w:rsidR="00562308">
        <w:rPr>
          <w:b/>
          <w:sz w:val="28"/>
          <w:szCs w:val="28"/>
        </w:rPr>
        <w:t>2</w:t>
      </w:r>
    </w:p>
    <w:p w14:paraId="1914EF47" w14:textId="5411F4DD" w:rsidR="002D36E6" w:rsidRPr="00162DE2" w:rsidRDefault="002D36E6" w:rsidP="002D36E6">
      <w:pPr>
        <w:rPr>
          <w:sz w:val="24"/>
          <w:szCs w:val="24"/>
        </w:rPr>
      </w:pPr>
      <w:r w:rsidRPr="00162DE2">
        <w:rPr>
          <w:sz w:val="24"/>
          <w:szCs w:val="24"/>
        </w:rPr>
        <w:t>Name:</w:t>
      </w:r>
      <w:r w:rsidRPr="00162DE2">
        <w:rPr>
          <w:sz w:val="24"/>
          <w:szCs w:val="24"/>
        </w:rPr>
        <w:tab/>
      </w:r>
      <w:r w:rsidRPr="00162DE2">
        <w:rPr>
          <w:sz w:val="24"/>
          <w:szCs w:val="24"/>
        </w:rPr>
        <w:tab/>
        <w:t xml:space="preserve"> </w:t>
      </w:r>
      <w:r w:rsidR="003C698B" w:rsidRPr="003C698B">
        <w:rPr>
          <w:sz w:val="24"/>
          <w:szCs w:val="24"/>
        </w:rPr>
        <w:t>Saad Ahmad</w:t>
      </w:r>
    </w:p>
    <w:p w14:paraId="532C3655" w14:textId="6F86F071" w:rsidR="002D36E6" w:rsidRPr="00162DE2" w:rsidRDefault="002D36E6" w:rsidP="002D36E6">
      <w:pPr>
        <w:rPr>
          <w:sz w:val="24"/>
          <w:szCs w:val="24"/>
        </w:rPr>
      </w:pPr>
      <w:r w:rsidRPr="00162DE2">
        <w:rPr>
          <w:sz w:val="24"/>
          <w:szCs w:val="24"/>
        </w:rPr>
        <w:t xml:space="preserve">Enrollment #: </w:t>
      </w:r>
      <w:r w:rsidRPr="00162DE2">
        <w:rPr>
          <w:sz w:val="24"/>
          <w:szCs w:val="24"/>
        </w:rPr>
        <w:tab/>
      </w:r>
      <w:r w:rsidR="003C698B">
        <w:rPr>
          <w:sz w:val="24"/>
          <w:szCs w:val="24"/>
        </w:rPr>
        <w:t>01-134222-130</w:t>
      </w:r>
    </w:p>
    <w:p w14:paraId="622D4CEB" w14:textId="1E293326" w:rsidR="002D36E6" w:rsidRDefault="002D36E6" w:rsidP="002D36E6">
      <w:pPr>
        <w:spacing w:line="360" w:lineRule="auto"/>
        <w:jc w:val="both"/>
        <w:rPr>
          <w:sz w:val="24"/>
          <w:szCs w:val="24"/>
        </w:rPr>
      </w:pPr>
      <w:r w:rsidRPr="00162DE2">
        <w:rPr>
          <w:sz w:val="24"/>
          <w:szCs w:val="24"/>
        </w:rPr>
        <w:t>Class:</w:t>
      </w:r>
      <w:proofErr w:type="gramStart"/>
      <w:r w:rsidRPr="00162DE2">
        <w:rPr>
          <w:sz w:val="24"/>
          <w:szCs w:val="24"/>
        </w:rPr>
        <w:tab/>
      </w:r>
      <w:r w:rsidR="003C698B">
        <w:rPr>
          <w:sz w:val="24"/>
          <w:szCs w:val="24"/>
        </w:rPr>
        <w:t xml:space="preserve">  2</w:t>
      </w:r>
      <w:proofErr w:type="gramEnd"/>
      <w:r w:rsidR="003C698B">
        <w:rPr>
          <w:sz w:val="24"/>
          <w:szCs w:val="24"/>
        </w:rPr>
        <w:t>A</w:t>
      </w:r>
    </w:p>
    <w:p w14:paraId="7EECBEBD" w14:textId="77777777" w:rsidR="002D36E6" w:rsidRDefault="002D36E6" w:rsidP="002D36E6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ctive</w:t>
      </w:r>
    </w:p>
    <w:p w14:paraId="5B5E6407" w14:textId="25DC4CBB" w:rsidR="002D36E6" w:rsidRDefault="002D36E6" w:rsidP="002D36E6">
      <w:pPr>
        <w:tabs>
          <w:tab w:val="left" w:pos="1095"/>
        </w:tabs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 xml:space="preserve">This is lab will </w:t>
      </w:r>
      <w:r w:rsidR="00562308">
        <w:rPr>
          <w:rFonts w:ascii="Calibri" w:eastAsia="Calibri" w:hAnsi="Calibri" w:cs="Times New Roman"/>
          <w:sz w:val="24"/>
          <w:szCs w:val="24"/>
        </w:rPr>
        <w:t>cover C</w:t>
      </w:r>
      <w:r w:rsidR="00C008D0">
        <w:rPr>
          <w:rFonts w:ascii="Calibri" w:eastAsia="Calibri" w:hAnsi="Calibri" w:cs="Times New Roman"/>
          <w:sz w:val="24"/>
          <w:szCs w:val="24"/>
        </w:rPr>
        <w:t>omputer programming</w:t>
      </w:r>
      <w:r w:rsidR="00562308">
        <w:rPr>
          <w:rFonts w:ascii="Calibri" w:eastAsia="Calibri" w:hAnsi="Calibri" w:cs="Times New Roman"/>
          <w:sz w:val="24"/>
          <w:szCs w:val="24"/>
        </w:rPr>
        <w:t xml:space="preserve"> concepts including</w:t>
      </w:r>
      <w:r>
        <w:rPr>
          <w:rFonts w:ascii="Calibri" w:eastAsia="Calibri" w:hAnsi="Calibri" w:cs="Times New Roman"/>
          <w:sz w:val="24"/>
          <w:szCs w:val="24"/>
        </w:rPr>
        <w:t xml:space="preserve"> arrays,</w:t>
      </w:r>
      <w:r w:rsidR="00562308">
        <w:rPr>
          <w:rFonts w:ascii="Calibri" w:eastAsia="Calibri" w:hAnsi="Calibri" w:cs="Times New Roman"/>
          <w:sz w:val="24"/>
          <w:szCs w:val="24"/>
        </w:rPr>
        <w:t xml:space="preserve"> pointers and dynamic memory allocation.</w:t>
      </w:r>
      <w:r>
        <w:rPr>
          <w:rFonts w:ascii="Calibri" w:eastAsia="Calibri" w:hAnsi="Calibri" w:cs="Times New Roman"/>
          <w:sz w:val="24"/>
          <w:szCs w:val="24"/>
        </w:rPr>
        <w:t xml:space="preserve"> </w:t>
      </w:r>
    </w:p>
    <w:p w14:paraId="4F3034B0" w14:textId="77777777" w:rsidR="002D36E6" w:rsidRDefault="002D36E6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Task 1 :</w:t>
      </w:r>
    </w:p>
    <w:p w14:paraId="07621D1B" w14:textId="753F3170" w:rsidR="002D36E6" w:rsidRPr="004B3E57" w:rsidRDefault="00C008D0" w:rsidP="002D36E6">
      <w:pPr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Do as direc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1"/>
        <w:gridCol w:w="8755"/>
      </w:tblGrid>
      <w:tr w:rsidR="002D36E6" w14:paraId="5B1FF36C" w14:textId="77777777" w:rsidTr="00562308">
        <w:tc>
          <w:tcPr>
            <w:tcW w:w="641" w:type="dxa"/>
          </w:tcPr>
          <w:p w14:paraId="5A034E21" w14:textId="77777777" w:rsidR="002D36E6" w:rsidRPr="00C008D0" w:rsidRDefault="002D36E6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8755" w:type="dxa"/>
          </w:tcPr>
          <w:p w14:paraId="4BD9201B" w14:textId="685E2DC7" w:rsidR="002D36E6" w:rsidRPr="00C008D0" w:rsidRDefault="00B11003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Which variable does ip1 point to at the end of the following code?</w:t>
            </w:r>
          </w:p>
          <w:p w14:paraId="5B0B2731" w14:textId="4A3F4800" w:rsidR="00CA6B5F" w:rsidRPr="00CA6B5F" w:rsidRDefault="00CA6B5F" w:rsidP="00CA6B5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 xml:space="preserve">int </w:t>
            </w:r>
            <w:proofErr w:type="spellStart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</w:t>
            </w:r>
            <w:proofErr w:type="spellEnd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,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</w:t>
            </w:r>
            <w:proofErr w:type="gramStart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j,*</w:t>
            </w:r>
            <w:proofErr w:type="gramEnd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p1,*ip2;</w:t>
            </w:r>
          </w:p>
          <w:p w14:paraId="55EB676E" w14:textId="77777777" w:rsidR="00CA6B5F" w:rsidRPr="00CA6B5F" w:rsidRDefault="00CA6B5F" w:rsidP="00CA6B5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p1=&amp;</w:t>
            </w:r>
            <w:proofErr w:type="spellStart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</w:t>
            </w:r>
            <w:proofErr w:type="spellEnd"/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;</w:t>
            </w:r>
          </w:p>
          <w:p w14:paraId="42EBBEA1" w14:textId="77777777" w:rsidR="00CA6B5F" w:rsidRPr="00CA6B5F" w:rsidRDefault="00CA6B5F" w:rsidP="00CA6B5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p2=&amp;j;</w:t>
            </w:r>
          </w:p>
          <w:p w14:paraId="7B8D31E8" w14:textId="77777777" w:rsidR="002D36E6" w:rsidRDefault="00CA6B5F" w:rsidP="00DE4E99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CA6B5F">
              <w:rPr>
                <w:rFonts w:ascii="Calibri" w:eastAsia="Calibri" w:hAnsi="Calibri" w:cs="Times New Roman"/>
                <w:sz w:val="24"/>
                <w:szCs w:val="24"/>
              </w:rPr>
              <w:t>ip1=ip2;</w:t>
            </w:r>
          </w:p>
          <w:p w14:paraId="16462004" w14:textId="77777777" w:rsidR="00DE4E99" w:rsidRDefault="00DE4E99" w:rsidP="00DE4E99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DE4E99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Solution:</w:t>
            </w:r>
          </w:p>
          <w:p w14:paraId="5541DF4A" w14:textId="4EC9D453" w:rsidR="00DE4E99" w:rsidRPr="00DE4E99" w:rsidRDefault="003C698B" w:rsidP="00DE4E99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j</w:t>
            </w:r>
          </w:p>
        </w:tc>
      </w:tr>
      <w:tr w:rsidR="002D36E6" w14:paraId="07AA4622" w14:textId="77777777" w:rsidTr="00562308">
        <w:tc>
          <w:tcPr>
            <w:tcW w:w="641" w:type="dxa"/>
          </w:tcPr>
          <w:p w14:paraId="73CA5265" w14:textId="77777777" w:rsidR="002D36E6" w:rsidRPr="00C008D0" w:rsidRDefault="002D36E6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8755" w:type="dxa"/>
          </w:tcPr>
          <w:p w14:paraId="33C7D691" w14:textId="059A2D8B" w:rsidR="002D36E6" w:rsidRPr="00C008D0" w:rsidRDefault="000F287A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What does the following program display?</w:t>
            </w:r>
          </w:p>
          <w:p w14:paraId="016BF2BC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 xml:space="preserve">int </w:t>
            </w:r>
            <w:proofErr w:type="gramStart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main(</w:t>
            </w:r>
            <w:proofErr w:type="gramEnd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) {</w:t>
            </w:r>
          </w:p>
          <w:p w14:paraId="254BBFE2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int value1 = 5, value2 = 15;</w:t>
            </w:r>
          </w:p>
          <w:p w14:paraId="1EB89945" w14:textId="76C9D48A" w:rsidR="000F287A" w:rsidRPr="000F287A" w:rsidRDefault="000F287A" w:rsidP="00DE4E99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int *p1, *p2;</w:t>
            </w:r>
          </w:p>
          <w:p w14:paraId="2ADCBDE4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p1=&amp;value1;</w:t>
            </w:r>
          </w:p>
          <w:p w14:paraId="716D94CA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>*p1=10;</w:t>
            </w:r>
          </w:p>
          <w:p w14:paraId="13F1F5BB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*p2=*p1;</w:t>
            </w:r>
          </w:p>
          <w:p w14:paraId="446CD396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p1=p2;</w:t>
            </w:r>
          </w:p>
          <w:p w14:paraId="1DFDF45E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*p1=20;</w:t>
            </w:r>
          </w:p>
          <w:p w14:paraId="32946994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cout</w:t>
            </w:r>
            <w:proofErr w:type="spellEnd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&lt;&lt; value1;</w:t>
            </w:r>
          </w:p>
          <w:p w14:paraId="02A32BC9" w14:textId="77777777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proofErr w:type="spellStart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cout</w:t>
            </w:r>
            <w:proofErr w:type="spellEnd"/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&lt;&lt; value2;</w:t>
            </w:r>
          </w:p>
          <w:p w14:paraId="48D36967" w14:textId="3DA4E5FB" w:rsidR="000F287A" w:rsidRPr="000F287A" w:rsidRDefault="000F287A" w:rsidP="000F287A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return 0;</w:t>
            </w:r>
          </w:p>
          <w:p w14:paraId="2A0E74F9" w14:textId="3447B2D8" w:rsidR="002D36E6" w:rsidRPr="00F70498" w:rsidRDefault="000F287A" w:rsidP="00DE4E99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0F287A">
              <w:rPr>
                <w:rFonts w:ascii="Calibri" w:eastAsia="Calibri" w:hAnsi="Calibri" w:cs="Times New Roman"/>
                <w:sz w:val="24"/>
                <w:szCs w:val="24"/>
              </w:rPr>
              <w:t>}</w:t>
            </w:r>
          </w:p>
        </w:tc>
      </w:tr>
      <w:tr w:rsidR="00DE4E99" w14:paraId="11227E8F" w14:textId="77777777" w:rsidTr="00562308">
        <w:tc>
          <w:tcPr>
            <w:tcW w:w="641" w:type="dxa"/>
          </w:tcPr>
          <w:p w14:paraId="2123CDC1" w14:textId="77777777" w:rsidR="00DE4E99" w:rsidRPr="00F70498" w:rsidRDefault="00DE4E99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8755" w:type="dxa"/>
          </w:tcPr>
          <w:p w14:paraId="75993210" w14:textId="11E6467C" w:rsidR="00DE4E99" w:rsidRPr="00DE4E99" w:rsidRDefault="00DE4E99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DE4E99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put:</w:t>
            </w:r>
            <w:r w:rsidR="003C698B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1020</w:t>
            </w:r>
          </w:p>
        </w:tc>
      </w:tr>
      <w:tr w:rsidR="002D36E6" w14:paraId="6CA070FA" w14:textId="77777777" w:rsidTr="00562308">
        <w:tc>
          <w:tcPr>
            <w:tcW w:w="641" w:type="dxa"/>
          </w:tcPr>
          <w:p w14:paraId="09305B83" w14:textId="2DC75A74" w:rsidR="002D36E6" w:rsidRPr="00C008D0" w:rsidRDefault="00C008D0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8755" w:type="dxa"/>
          </w:tcPr>
          <w:p w14:paraId="10D21A84" w14:textId="24ED1FCF" w:rsidR="002D36E6" w:rsidRPr="00C008D0" w:rsidRDefault="00DE4E99" w:rsidP="00DE4E99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b/>
                <w:bCs/>
                <w:color w:val="000000" w:themeColor="text1"/>
                <w:sz w:val="19"/>
                <w:szCs w:val="19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What does the following program display?</w:t>
            </w:r>
          </w:p>
          <w:p w14:paraId="54FC0017" w14:textId="6E16BED5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int 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main(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) {</w:t>
            </w:r>
          </w:p>
          <w:p w14:paraId="22ECF746" w14:textId="4D4499E1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int 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n[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5]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int *p;</w:t>
            </w:r>
          </w:p>
          <w:p w14:paraId="105D98D2" w14:textId="5EB4C749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p=n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*p=10;</w:t>
            </w:r>
          </w:p>
          <w:p w14:paraId="6385A549" w14:textId="484E084F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p++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*p=20;</w:t>
            </w:r>
          </w:p>
          <w:p w14:paraId="69545239" w14:textId="73D3756B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p=&amp;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n[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2]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*p=30;</w:t>
            </w:r>
          </w:p>
          <w:p w14:paraId="43D61BFE" w14:textId="1AFE27CF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p=n+3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*p=40;</w:t>
            </w:r>
          </w:p>
          <w:p w14:paraId="0533E0C3" w14:textId="68E06547" w:rsidR="000F287A" w:rsidRPr="00DE4E99" w:rsidRDefault="000F287A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p=n;</w:t>
            </w:r>
            <w:r w:rsidR="00DE4E99">
              <w:rPr>
                <w:rFonts w:ascii="Consolas" w:hAnsi="Consolas" w:cs="Consolas"/>
                <w:sz w:val="19"/>
                <w:szCs w:val="19"/>
              </w:rPr>
              <w:t xml:space="preserve"> </w:t>
            </w:r>
            <w:r w:rsidRPr="00DE4E99">
              <w:rPr>
                <w:rFonts w:ascii="Consolas" w:hAnsi="Consolas" w:cs="Consolas"/>
                <w:sz w:val="19"/>
                <w:szCs w:val="19"/>
              </w:rPr>
              <w:t>*(p+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4)=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50;</w:t>
            </w:r>
          </w:p>
          <w:p w14:paraId="324256F5" w14:textId="77777777" w:rsidR="000F287A" w:rsidRPr="00DE4E99" w:rsidRDefault="000F287A" w:rsidP="000F287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for(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int m=0;m&lt;5;m++)</w:t>
            </w:r>
          </w:p>
          <w:p w14:paraId="360EBEBC" w14:textId="77777777" w:rsidR="000F287A" w:rsidRPr="00DE4E99" w:rsidRDefault="000F287A" w:rsidP="000F287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cout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&lt;&lt;n[m];</w:t>
            </w:r>
          </w:p>
          <w:p w14:paraId="6EB801F1" w14:textId="79A3DA33" w:rsidR="000F287A" w:rsidRPr="00DE4E99" w:rsidRDefault="000F287A" w:rsidP="000F287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return 0;</w:t>
            </w:r>
          </w:p>
          <w:p w14:paraId="0DEA3283" w14:textId="5245B19C" w:rsidR="002D36E6" w:rsidRPr="00F70498" w:rsidRDefault="000F287A" w:rsidP="00DE4E99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}</w:t>
            </w:r>
            <w:r w:rsidR="002D36E6" w:rsidRPr="00DE4E99">
              <w:rPr>
                <w:rFonts w:ascii="Consolas" w:hAnsi="Consolas" w:cs="Consolas"/>
                <w:bCs/>
                <w:sz w:val="19"/>
                <w:szCs w:val="19"/>
              </w:rPr>
              <w:t xml:space="preserve">    </w:t>
            </w:r>
          </w:p>
        </w:tc>
      </w:tr>
      <w:tr w:rsidR="002D36E6" w14:paraId="7B5714A2" w14:textId="77777777" w:rsidTr="00562308">
        <w:tc>
          <w:tcPr>
            <w:tcW w:w="9396" w:type="dxa"/>
            <w:gridSpan w:val="2"/>
          </w:tcPr>
          <w:p w14:paraId="6B60CAF5" w14:textId="1F5E19E0" w:rsidR="002D36E6" w:rsidRPr="00CE560E" w:rsidRDefault="002D36E6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DE4E99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Output:</w:t>
            </w:r>
            <w:r w:rsid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10203040</w:t>
            </w:r>
          </w:p>
        </w:tc>
      </w:tr>
      <w:tr w:rsidR="002D36E6" w14:paraId="02A26C6E" w14:textId="77777777" w:rsidTr="00562308">
        <w:tc>
          <w:tcPr>
            <w:tcW w:w="641" w:type="dxa"/>
          </w:tcPr>
          <w:p w14:paraId="56BF7FF7" w14:textId="12343B12" w:rsidR="002D36E6" w:rsidRPr="00C008D0" w:rsidRDefault="00C008D0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8755" w:type="dxa"/>
          </w:tcPr>
          <w:p w14:paraId="4788B6C6" w14:textId="77777777" w:rsidR="00C008D0" w:rsidRPr="00C008D0" w:rsidRDefault="00C008D0" w:rsidP="00C008D0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b/>
                <w:bCs/>
                <w:color w:val="000000" w:themeColor="text1"/>
                <w:sz w:val="19"/>
                <w:szCs w:val="19"/>
              </w:rPr>
            </w:pPr>
            <w:r w:rsidRPr="00C008D0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What does the following program display?</w:t>
            </w:r>
          </w:p>
          <w:p w14:paraId="28405850" w14:textId="77777777" w:rsidR="00C008D0" w:rsidRDefault="00C008D0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1C0192C7" w14:textId="37EA07F7" w:rsidR="004F297D" w:rsidRPr="00DE4E99" w:rsidRDefault="004F297D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int 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main(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) {</w:t>
            </w:r>
          </w:p>
          <w:p w14:paraId="03689BB0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lastRenderedPageBreak/>
              <w:t xml:space="preserve">int 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x[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3][4], 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, j;</w:t>
            </w:r>
          </w:p>
          <w:p w14:paraId="5F2955AD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for(</w:t>
            </w:r>
            <w:proofErr w:type="spellStart"/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= 0; 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&lt;3;++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)</w:t>
            </w:r>
          </w:p>
          <w:p w14:paraId="5F4EC2B0" w14:textId="09FC63A5" w:rsidR="004F297D" w:rsidRPr="00DE4E99" w:rsidRDefault="004F297D" w:rsidP="00DE4E9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{  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for(j=0;j&lt;4;++j)</w:t>
            </w:r>
          </w:p>
          <w:p w14:paraId="6B8FB533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  {</w:t>
            </w:r>
          </w:p>
          <w:p w14:paraId="03274883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      x[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][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j]=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3*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+j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;</w:t>
            </w:r>
          </w:p>
          <w:p w14:paraId="15157B1F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      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cout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&lt;&lt;x[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][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j]&lt;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&lt;"  ";</w:t>
            </w:r>
          </w:p>
          <w:p w14:paraId="74210A36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  }</w:t>
            </w:r>
          </w:p>
          <w:p w14:paraId="3291A212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 xml:space="preserve">    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cout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&lt;&lt;</w:t>
            </w: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endl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;</w:t>
            </w:r>
          </w:p>
          <w:p w14:paraId="50F21D28" w14:textId="0D3D629B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>}</w:t>
            </w:r>
          </w:p>
          <w:p w14:paraId="73557034" w14:textId="77777777" w:rsidR="004F297D" w:rsidRPr="00DE4E99" w:rsidRDefault="004F297D" w:rsidP="004F297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proofErr w:type="spellStart"/>
            <w:r w:rsidRPr="00DE4E99">
              <w:rPr>
                <w:rFonts w:ascii="Consolas" w:hAnsi="Consolas" w:cs="Consolas"/>
                <w:sz w:val="19"/>
                <w:szCs w:val="19"/>
              </w:rPr>
              <w:t>cout</w:t>
            </w:r>
            <w:proofErr w:type="spellEnd"/>
            <w:r w:rsidRPr="00DE4E99">
              <w:rPr>
                <w:rFonts w:ascii="Consolas" w:hAnsi="Consolas" w:cs="Consolas"/>
                <w:sz w:val="19"/>
                <w:szCs w:val="19"/>
              </w:rPr>
              <w:t>&lt;&lt;*(*(x+</w:t>
            </w:r>
            <w:proofErr w:type="gramStart"/>
            <w:r w:rsidRPr="00DE4E99">
              <w:rPr>
                <w:rFonts w:ascii="Consolas" w:hAnsi="Consolas" w:cs="Consolas"/>
                <w:sz w:val="19"/>
                <w:szCs w:val="19"/>
              </w:rPr>
              <w:t>2)+</w:t>
            </w:r>
            <w:proofErr w:type="gramEnd"/>
            <w:r w:rsidRPr="00DE4E99">
              <w:rPr>
                <w:rFonts w:ascii="Consolas" w:hAnsi="Consolas" w:cs="Consolas"/>
                <w:sz w:val="19"/>
                <w:szCs w:val="19"/>
              </w:rPr>
              <w:t>1);</w:t>
            </w:r>
          </w:p>
          <w:p w14:paraId="4EADF525" w14:textId="6BB0BDBD" w:rsidR="002D36E6" w:rsidRPr="00F70498" w:rsidRDefault="004F297D" w:rsidP="00DE4E99">
            <w:pPr>
              <w:autoSpaceDE w:val="0"/>
              <w:autoSpaceDN w:val="0"/>
              <w:adjustRightInd w:val="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DE4E99">
              <w:rPr>
                <w:rFonts w:ascii="Consolas" w:hAnsi="Consolas" w:cs="Consolas"/>
                <w:sz w:val="19"/>
                <w:szCs w:val="19"/>
              </w:rPr>
              <w:tab/>
            </w:r>
            <w:r w:rsidR="00DE4E99">
              <w:rPr>
                <w:rFonts w:ascii="Consolas" w:hAnsi="Consolas" w:cs="Consolas"/>
                <w:sz w:val="19"/>
                <w:szCs w:val="19"/>
              </w:rPr>
              <w:t>}</w:t>
            </w:r>
          </w:p>
        </w:tc>
      </w:tr>
      <w:tr w:rsidR="002D36E6" w14:paraId="20D34470" w14:textId="77777777" w:rsidTr="00562308">
        <w:tc>
          <w:tcPr>
            <w:tcW w:w="9396" w:type="dxa"/>
            <w:gridSpan w:val="2"/>
          </w:tcPr>
          <w:p w14:paraId="7C27B106" w14:textId="77777777" w:rsidR="00CE560E" w:rsidRDefault="002D36E6" w:rsidP="00CE560E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DE4E99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Output:</w:t>
            </w:r>
            <w:r w:rsid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F79FA38" w14:textId="1D2DABE2" w:rsidR="00CE560E" w:rsidRPr="00CE560E" w:rsidRDefault="00CE560E" w:rsidP="00CE560E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proofErr w:type="gramStart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0  1</w:t>
            </w:r>
            <w:proofErr w:type="gramEnd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 2  3</w:t>
            </w:r>
          </w:p>
          <w:p w14:paraId="65812097" w14:textId="77777777" w:rsidR="00CE560E" w:rsidRPr="00CE560E" w:rsidRDefault="00CE560E" w:rsidP="00CE560E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proofErr w:type="gramStart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3  4</w:t>
            </w:r>
            <w:proofErr w:type="gramEnd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 5  6</w:t>
            </w:r>
          </w:p>
          <w:p w14:paraId="25CC306D" w14:textId="77777777" w:rsidR="00CE560E" w:rsidRPr="00CE560E" w:rsidRDefault="00CE560E" w:rsidP="00CE560E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proofErr w:type="gramStart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6  7</w:t>
            </w:r>
            <w:proofErr w:type="gramEnd"/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 8  9</w:t>
            </w:r>
          </w:p>
          <w:p w14:paraId="722C194B" w14:textId="035CE0EE" w:rsidR="00A162B5" w:rsidRPr="00CE560E" w:rsidRDefault="00CE560E" w:rsidP="00CE560E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 w:rsidRP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4F297D" w14:paraId="4AAE591B" w14:textId="77777777" w:rsidTr="00562308">
        <w:tc>
          <w:tcPr>
            <w:tcW w:w="9396" w:type="dxa"/>
            <w:gridSpan w:val="2"/>
          </w:tcPr>
          <w:p w14:paraId="655489D1" w14:textId="3C7A5276" w:rsidR="004F297D" w:rsidRPr="00DE4E99" w:rsidRDefault="00C008D0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5. </w:t>
            </w:r>
            <w:r w:rsidR="004F297D" w:rsidRPr="00DE4E99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Given the following 3 pointers.</w:t>
            </w:r>
          </w:p>
          <w:p w14:paraId="62806800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Char *C1;</w:t>
            </w:r>
          </w:p>
          <w:p w14:paraId="7B051C5A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Short *S1;</w:t>
            </w:r>
          </w:p>
          <w:p w14:paraId="051CAD7B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Int *I1;</w:t>
            </w:r>
          </w:p>
          <w:p w14:paraId="6F0EFD12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Long *L1;</w:t>
            </w:r>
          </w:p>
          <w:p w14:paraId="3E5C7271" w14:textId="2600C08F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And given that they point to memory locations 1000, 2000, 3000, and 4000 respectively. what will be the memory locations pointed to by the pointers after execution of the </w:t>
            </w:r>
            <w:r w:rsidR="00DE4E99">
              <w:rPr>
                <w:rFonts w:ascii="Calibri" w:eastAsia="Calibri" w:hAnsi="Calibri" w:cs="Times New Roman"/>
                <w:sz w:val="24"/>
                <w:szCs w:val="24"/>
              </w:rPr>
              <w:t>following?</w:t>
            </w:r>
          </w:p>
          <w:p w14:paraId="3C580BAB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C1++;</w:t>
            </w:r>
          </w:p>
          <w:p w14:paraId="4FF512C1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++S1;</w:t>
            </w:r>
          </w:p>
          <w:p w14:paraId="37601DF6" w14:textId="77777777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>--I1;</w:t>
            </w:r>
          </w:p>
          <w:p w14:paraId="23929D6E" w14:textId="79AC314C" w:rsidR="004F297D" w:rsidRDefault="004F297D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L1--;</w:t>
            </w:r>
          </w:p>
        </w:tc>
      </w:tr>
      <w:tr w:rsidR="00DE4E99" w14:paraId="78C53789" w14:textId="77777777" w:rsidTr="00562308">
        <w:tc>
          <w:tcPr>
            <w:tcW w:w="9396" w:type="dxa"/>
            <w:gridSpan w:val="2"/>
          </w:tcPr>
          <w:p w14:paraId="1F01B3DE" w14:textId="77777777" w:rsidR="00CE560E" w:rsidRDefault="00DE4E99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lastRenderedPageBreak/>
              <w:t>Output:</w:t>
            </w:r>
            <w:r w:rsidR="00CE560E"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90D6317" w14:textId="3D2A68C2" w:rsidR="00DE4E99" w:rsidRDefault="00CE560E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1001</w:t>
            </w:r>
          </w:p>
          <w:p w14:paraId="071246DE" w14:textId="77777777" w:rsidR="00CE560E" w:rsidRDefault="00CE560E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2002</w:t>
            </w:r>
          </w:p>
          <w:p w14:paraId="083FC6F9" w14:textId="77777777" w:rsidR="00CE560E" w:rsidRDefault="00CE560E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2996</w:t>
            </w:r>
          </w:p>
          <w:p w14:paraId="312F25AD" w14:textId="7AEBA51E" w:rsidR="00CE560E" w:rsidRPr="00DE4E99" w:rsidRDefault="00CE560E" w:rsidP="0040102F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b/>
                <w:bCs/>
                <w:sz w:val="24"/>
                <w:szCs w:val="24"/>
              </w:rPr>
              <w:t>3996</w:t>
            </w:r>
          </w:p>
        </w:tc>
      </w:tr>
    </w:tbl>
    <w:p w14:paraId="17856267" w14:textId="77777777" w:rsidR="00C008D0" w:rsidRDefault="00C008D0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431D45D0" w14:textId="0F785C9B" w:rsidR="002D36E6" w:rsidRDefault="002D36E6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3E75F8" wp14:editId="4C697687">
                <wp:simplePos x="0" y="0"/>
                <wp:positionH relativeFrom="column">
                  <wp:posOffset>109220</wp:posOffset>
                </wp:positionH>
                <wp:positionV relativeFrom="paragraph">
                  <wp:posOffset>346075</wp:posOffset>
                </wp:positionV>
                <wp:extent cx="5238750" cy="568325"/>
                <wp:effectExtent l="8890" t="12700" r="1016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56832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FBAD2" w14:textId="5CDAD32B" w:rsidR="0040102F" w:rsidRPr="00DE4E99" w:rsidRDefault="0040102F" w:rsidP="002D36E6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E4E99">
                              <w:rPr>
                                <w:sz w:val="24"/>
                                <w:szCs w:val="24"/>
                              </w:rPr>
                              <w:t xml:space="preserve">Declare an array of 10 integers and get user input to fill the array values. Then, find </w:t>
                            </w:r>
                            <w:r w:rsidR="00DE4E99" w:rsidRPr="00DE4E99">
                              <w:rPr>
                                <w:sz w:val="24"/>
                                <w:szCs w:val="24"/>
                              </w:rPr>
                              <w:t>total number of prime numbers in an array</w:t>
                            </w:r>
                            <w:r w:rsidRPr="00DE4E99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5A3E75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.6pt;margin-top:27.25pt;width:412.5pt;height:4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" fillcolor="#ff9">
                <v:textbox>
                  <w:txbxContent>
                    <w:p w14:paraId="2D9FBAD2" w14:textId="5CDAD32B" w:rsidR="0040102F" w:rsidRPr="00DE4E99" w:rsidRDefault="0040102F" w:rsidP="002D36E6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DE4E99">
                        <w:rPr>
                          <w:sz w:val="24"/>
                          <w:szCs w:val="24"/>
                        </w:rPr>
                        <w:t xml:space="preserve">Declare an array of 10 integers and get user input to fill the array values. Then, find </w:t>
                      </w:r>
                      <w:r w:rsidR="00DE4E99" w:rsidRPr="00DE4E99">
                        <w:rPr>
                          <w:sz w:val="24"/>
                          <w:szCs w:val="24"/>
                        </w:rPr>
                        <w:t>total number of prime numbers in an array</w:t>
                      </w:r>
                      <w:r w:rsidRPr="00DE4E99"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lang w:val="fr-FR"/>
        </w:rPr>
        <w:t>E</w:t>
      </w:r>
      <w:r w:rsidRPr="00E15537">
        <w:rPr>
          <w:b/>
          <w:noProof/>
          <w:sz w:val="24"/>
          <w:szCs w:val="24"/>
          <w:lang w:val="fr-FR"/>
        </w:rPr>
        <w:t>xercise 1</w:t>
      </w:r>
    </w:p>
    <w:p w14:paraId="550C0996" w14:textId="77777777" w:rsidR="002D36E6" w:rsidRPr="00E15537" w:rsidRDefault="002D36E6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49D8B534" w14:textId="77777777" w:rsidR="002D36E6" w:rsidRPr="00E15537" w:rsidRDefault="002D36E6" w:rsidP="002D36E6">
      <w:pPr>
        <w:jc w:val="both"/>
        <w:rPr>
          <w:b/>
          <w:lang w:val="fr-FR"/>
        </w:rPr>
      </w:pPr>
    </w:p>
    <w:p w14:paraId="674733C6" w14:textId="2AD6B68B" w:rsidR="002559CA" w:rsidRDefault="002559CA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Code :</w:t>
      </w:r>
    </w:p>
    <w:p w14:paraId="204BDEDD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19B17524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47E7AA0A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rim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D7311CF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0;</w:t>
      </w:r>
    </w:p>
    <w:p w14:paraId="627EF34F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= 0;</w:t>
      </w:r>
    </w:p>
    <w:p w14:paraId="3B4917FC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7E29E2CE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j = 1; j &lt;=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7EEE4E2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 % j == 0) {</w:t>
      </w:r>
    </w:p>
    <w:p w14:paraId="12CF893F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++;</w:t>
      </w:r>
    </w:p>
    <w:p w14:paraId="3ED0F2E1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1027608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676F803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 == 2) {</w:t>
      </w:r>
    </w:p>
    <w:p w14:paraId="1D153C2C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heck++;</w:t>
      </w:r>
    </w:p>
    <w:p w14:paraId="52B2167C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5157D39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 = 0;</w:t>
      </w:r>
    </w:p>
    <w:p w14:paraId="7471B5F1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95DCE45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EBF0050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array has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prime number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07BCF55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;</w:t>
      </w:r>
    </w:p>
    <w:p w14:paraId="58CDDAA7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C4A0C5C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FC92180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21723EA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 = 10;</w:t>
      </w:r>
    </w:p>
    <w:p w14:paraId="1CC97797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size];</w:t>
      </w:r>
    </w:p>
    <w:p w14:paraId="77FD9C71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10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integers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7678AEB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3A493A8E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2658239E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  <w:t>}</w:t>
      </w:r>
    </w:p>
    <w:p w14:paraId="1E5B298F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rime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size);</w:t>
      </w:r>
    </w:p>
    <w:p w14:paraId="2A561F87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50449F2" w14:textId="77777777" w:rsidR="002559CA" w:rsidRDefault="002559CA" w:rsidP="002559C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A25ACB8" w14:textId="049F8194" w:rsidR="002559CA" w:rsidRDefault="002559CA" w:rsidP="002559CA">
      <w:pPr>
        <w:spacing w:line="36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63AACA1" w14:textId="640387F6" w:rsidR="002559CA" w:rsidRDefault="002559CA" w:rsidP="002559CA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Output :</w:t>
      </w:r>
    </w:p>
    <w:p w14:paraId="7683DDED" w14:textId="678B1828" w:rsidR="002559CA" w:rsidRDefault="002559CA" w:rsidP="002559CA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 w:rsidRPr="002559CA">
        <w:rPr>
          <w:b/>
          <w:noProof/>
          <w:sz w:val="24"/>
          <w:szCs w:val="24"/>
          <w:lang w:val="fr-FR"/>
        </w:rPr>
        <w:drawing>
          <wp:inline distT="0" distB="0" distL="0" distR="0" wp14:anchorId="5E2AB65B" wp14:editId="6514ED56">
            <wp:extent cx="5972810" cy="322199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688F" w14:textId="78137220" w:rsidR="00562308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8F0779" wp14:editId="5A1E5A4A">
                <wp:simplePos x="0" y="0"/>
                <wp:positionH relativeFrom="column">
                  <wp:posOffset>109220</wp:posOffset>
                </wp:positionH>
                <wp:positionV relativeFrom="paragraph">
                  <wp:posOffset>346075</wp:posOffset>
                </wp:positionV>
                <wp:extent cx="5238750" cy="568325"/>
                <wp:effectExtent l="8890" t="12700" r="1016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56832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6DD8B" w14:textId="5C4A20D3" w:rsidR="00562308" w:rsidRPr="00C008D0" w:rsidRDefault="00562308" w:rsidP="00562308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C008D0">
                              <w:rPr>
                                <w:sz w:val="24"/>
                                <w:szCs w:val="24"/>
                              </w:rPr>
                              <w:t>Declare an array of size taken by user.  Get user input to fill the array values. Then, find the</w:t>
                            </w:r>
                            <w:r w:rsidR="00DE4E99" w:rsidRPr="00C008D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008D0" w:rsidRPr="00C008D0">
                              <w:rPr>
                                <w:sz w:val="24"/>
                                <w:szCs w:val="24"/>
                              </w:rPr>
                              <w:t>factorial of minimum number in an arra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08F0779" id="Text Box 4" o:spid="_x0000_s1027" type="#_x0000_t202" style="position:absolute;left:0;text-align:left;margin-left:8.6pt;margin-top:27.25pt;width:412.5pt;height:44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" fillcolor="#ff9">
                <v:textbox>
                  <w:txbxContent>
                    <w:p w14:paraId="26B6DD8B" w14:textId="5C4A20D3" w:rsidR="00562308" w:rsidRPr="00C008D0" w:rsidRDefault="00562308" w:rsidP="00562308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 w:rsidRPr="00C008D0">
                        <w:rPr>
                          <w:sz w:val="24"/>
                          <w:szCs w:val="24"/>
                        </w:rPr>
                        <w:t>Declare an array of size taken by user.  Get user input to fill the array values. Then, find the</w:t>
                      </w:r>
                      <w:r w:rsidR="00DE4E99" w:rsidRPr="00C008D0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008D0" w:rsidRPr="00C008D0">
                        <w:rPr>
                          <w:sz w:val="24"/>
                          <w:szCs w:val="24"/>
                        </w:rPr>
                        <w:t>factorial of minimum number in an arra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lang w:val="fr-FR"/>
        </w:rPr>
        <w:t>E</w:t>
      </w:r>
      <w:r w:rsidRPr="00E15537">
        <w:rPr>
          <w:b/>
          <w:noProof/>
          <w:sz w:val="24"/>
          <w:szCs w:val="24"/>
          <w:lang w:val="fr-FR"/>
        </w:rPr>
        <w:t xml:space="preserve">xercise </w:t>
      </w:r>
      <w:r>
        <w:rPr>
          <w:b/>
          <w:noProof/>
          <w:sz w:val="24"/>
          <w:szCs w:val="24"/>
          <w:lang w:val="fr-FR"/>
        </w:rPr>
        <w:t>2</w:t>
      </w:r>
    </w:p>
    <w:p w14:paraId="59E71149" w14:textId="77777777" w:rsidR="00562308" w:rsidRPr="00E15537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273D971F" w14:textId="77777777" w:rsidR="00070EE3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747A151F" w14:textId="00DB596E" w:rsidR="00A162B5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Code :</w:t>
      </w:r>
    </w:p>
    <w:p w14:paraId="25712C87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1C603C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248B766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actorial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num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54A4575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</w:t>
      </w:r>
      <w:r>
        <w:rPr>
          <w:rFonts w:ascii="Cascadia Mono" w:hAnsi="Cascadia Mono" w:cs="Cascadia Mono"/>
          <w:color w:val="808080"/>
          <w:sz w:val="19"/>
          <w:szCs w:val="19"/>
        </w:rPr>
        <w:t>num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D57638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1;</w:t>
      </w:r>
    </w:p>
    <w:p w14:paraId="7C9243ED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808080"/>
          <w:sz w:val="19"/>
          <w:szCs w:val="19"/>
        </w:rPr>
        <w:t>nu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gt; 1) {</w:t>
      </w:r>
    </w:p>
    <w:p w14:paraId="1244CE0A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um = sum * </w:t>
      </w:r>
      <w:r>
        <w:rPr>
          <w:rFonts w:ascii="Cascadia Mono" w:hAnsi="Cascadia Mono" w:cs="Cascadia Mono"/>
          <w:color w:val="808080"/>
          <w:sz w:val="19"/>
          <w:szCs w:val="19"/>
        </w:rPr>
        <w:t>num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4A121A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808080"/>
          <w:sz w:val="19"/>
          <w:szCs w:val="19"/>
        </w:rPr>
        <w:t>num</w:t>
      </w:r>
      <w:r>
        <w:rPr>
          <w:rFonts w:ascii="Cascadia Mono" w:hAnsi="Cascadia Mono" w:cs="Cascadia Mono"/>
          <w:color w:val="000000"/>
          <w:sz w:val="19"/>
          <w:szCs w:val="19"/>
        </w:rPr>
        <w:t>--;</w:t>
      </w:r>
    </w:p>
    <w:p w14:paraId="64961E6C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E1A0C25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Factorial of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is "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um ;</w:t>
      </w:r>
      <w:proofErr w:type="gramEnd"/>
    </w:p>
    <w:p w14:paraId="7850CB65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4E97C785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FCE0D7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lastRenderedPageBreak/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in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0EE7410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];</w:t>
      </w:r>
    </w:p>
    <w:p w14:paraId="58B6AF97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737B0BF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 &lt; a) {</w:t>
      </w:r>
    </w:p>
    <w:p w14:paraId="52871A4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 =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2409343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0253B4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F602B6B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factorial(a);</w:t>
      </w:r>
    </w:p>
    <w:p w14:paraId="276EA82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5B359272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13FF4A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D9AAC2C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1CC0294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7A8BC57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size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array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F24A241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1B71810A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elements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array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C7025E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[size];</w:t>
      </w:r>
    </w:p>
    <w:p w14:paraId="256B4E3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20A43D1E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57C9770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6E7F3D3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in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size);</w:t>
      </w:r>
    </w:p>
    <w:p w14:paraId="6B81CCE7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lete[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9E9F4B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A028A47" w14:textId="7951F74E" w:rsidR="00070EE3" w:rsidRDefault="00070EE3" w:rsidP="00070EE3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5B92AF0" w14:textId="2BB76858" w:rsidR="00070EE3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Output :</w:t>
      </w:r>
    </w:p>
    <w:p w14:paraId="362AC539" w14:textId="7B807EE1" w:rsidR="00070EE3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 w:rsidRPr="00070EE3">
        <w:rPr>
          <w:b/>
          <w:noProof/>
          <w:sz w:val="24"/>
          <w:szCs w:val="24"/>
          <w:lang w:val="fr-FR"/>
        </w:rPr>
        <w:drawing>
          <wp:inline distT="0" distB="0" distL="0" distR="0" wp14:anchorId="0B906CB6" wp14:editId="1161E8CA">
            <wp:extent cx="5972810" cy="324040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108AA" w14:textId="77777777" w:rsidR="00070EE3" w:rsidRDefault="00070EE3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2C150AE9" w14:textId="77777777" w:rsidR="00070EE3" w:rsidRDefault="00070EE3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5F05C66D" w14:textId="3E506549" w:rsidR="00562308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E636AF" wp14:editId="35C3955F">
                <wp:simplePos x="0" y="0"/>
                <wp:positionH relativeFrom="column">
                  <wp:posOffset>109855</wp:posOffset>
                </wp:positionH>
                <wp:positionV relativeFrom="paragraph">
                  <wp:posOffset>328930</wp:posOffset>
                </wp:positionV>
                <wp:extent cx="5238750" cy="2390775"/>
                <wp:effectExtent l="0" t="0" r="19050" b="2857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239077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C6449" w14:textId="0DC5B84D" w:rsidR="00562308" w:rsidRDefault="00562308" w:rsidP="00D4653B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Write a </w:t>
                            </w:r>
                            <w:r w:rsidR="00D4653B">
                              <w:rPr>
                                <w:noProof/>
                              </w:rPr>
                              <w:t xml:space="preserve">program to declare an array of user provided size to perform the following functionality. </w:t>
                            </w:r>
                          </w:p>
                          <w:p w14:paraId="5811A3CC" w14:textId="567DA0F9" w:rsidR="00562308" w:rsidRDefault="00562308" w:rsidP="00D4653B">
                            <w:pPr>
                              <w:pStyle w:val="ListParagraph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D4653B">
                              <w:rPr>
                                <w:sz w:val="24"/>
                                <w:szCs w:val="24"/>
                              </w:rPr>
                              <w:t>program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4653B">
                              <w:rPr>
                                <w:sz w:val="24"/>
                                <w:szCs w:val="24"/>
                              </w:rPr>
                              <w:t>should display the subscript of the cell containing the largest of the values in the array. Thus, for example, if the array looks like this:</w:t>
                            </w:r>
                          </w:p>
                          <w:p w14:paraId="405D0234" w14:textId="655B9A8A" w:rsidR="00D4653B" w:rsidRDefault="00D4653B" w:rsidP="00D4653B">
                            <w:pPr>
                              <w:pStyle w:val="ListParagraph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449CAB" wp14:editId="113AFB41">
                                  <wp:extent cx="1895475" cy="485775"/>
                                  <wp:effectExtent l="0" t="0" r="9525" b="9525"/>
                                  <wp:docPr id="9" name="Picture 9" descr="Graphical user interface, application, chat or text messag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icture 9" descr="Graphical user interface, application, chat or text messag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95475" cy="4857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5A8C09" w14:textId="51F1B048" w:rsidR="00D4653B" w:rsidRPr="00562308" w:rsidRDefault="00D4653B" w:rsidP="00D4653B">
                            <w:pPr>
                              <w:pStyle w:val="ListParagraph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then the integer 2 </w:t>
                            </w:r>
                            <w:r w:rsidR="007A7C3F">
                              <w:rPr>
                                <w:sz w:val="24"/>
                                <w:szCs w:val="24"/>
                              </w:rPr>
                              <w:t xml:space="preserve">should be displayed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as its value. If there is more than one cell containing the largest of the values in the array, then </w:t>
                            </w:r>
                            <w:r w:rsidR="007A7C3F">
                              <w:rPr>
                                <w:sz w:val="24"/>
                                <w:szCs w:val="24"/>
                              </w:rPr>
                              <w:t>it should print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the smallest of the subscripts of the cells containing the largest valu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29E636AF" id="Text Box 7" o:spid="_x0000_s1028" type="#_x0000_t202" style="position:absolute;left:0;text-align:left;margin-left:8.65pt;margin-top:25.9pt;width:412.5pt;height:18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" fillcolor="#ff9">
                <v:textbox>
                  <w:txbxContent>
                    <w:p w14:paraId="70BC6449" w14:textId="0DC5B84D" w:rsidR="00562308" w:rsidRDefault="00562308" w:rsidP="00D4653B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t xml:space="preserve">Write a </w:t>
                      </w:r>
                      <w:r w:rsidR="00D4653B">
                        <w:rPr>
                          <w:noProof/>
                        </w:rPr>
                        <w:t xml:space="preserve">program to declare an array of user provided size to perform the following functionality. </w:t>
                      </w:r>
                    </w:p>
                    <w:p w14:paraId="5811A3CC" w14:textId="567DA0F9" w:rsidR="00562308" w:rsidRDefault="00562308" w:rsidP="00D4653B">
                      <w:pPr>
                        <w:pStyle w:val="ListParagraph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he </w:t>
                      </w:r>
                      <w:r w:rsidR="00D4653B">
                        <w:rPr>
                          <w:sz w:val="24"/>
                          <w:szCs w:val="24"/>
                        </w:rPr>
                        <w:t>program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4653B">
                        <w:rPr>
                          <w:sz w:val="24"/>
                          <w:szCs w:val="24"/>
                        </w:rPr>
                        <w:t>should display the subscript of the cell containing the largest of the values in the array. Thus, for example, if the array looks like this:</w:t>
                      </w:r>
                    </w:p>
                    <w:p w14:paraId="405D0234" w14:textId="655B9A8A" w:rsidR="00D4653B" w:rsidRDefault="00D4653B" w:rsidP="00D4653B">
                      <w:pPr>
                        <w:pStyle w:val="ListParagraph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449CAB" wp14:editId="113AFB41">
                            <wp:extent cx="1895475" cy="485775"/>
                            <wp:effectExtent l="0" t="0" r="9525" b="9525"/>
                            <wp:docPr id="9" name="Picture 9" descr="Graphical user interface, application, chat or text messag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icture 9" descr="Graphical user interface, application, chat or text message&#10;&#10;Description automatically generated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95475" cy="4857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5A8C09" w14:textId="51F1B048" w:rsidR="00D4653B" w:rsidRPr="00562308" w:rsidRDefault="00D4653B" w:rsidP="00D4653B">
                      <w:pPr>
                        <w:pStyle w:val="ListParagraph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then the integer 2 </w:t>
                      </w:r>
                      <w:r w:rsidR="007A7C3F">
                        <w:rPr>
                          <w:sz w:val="24"/>
                          <w:szCs w:val="24"/>
                        </w:rPr>
                        <w:t xml:space="preserve">should be displayed </w:t>
                      </w:r>
                      <w:r>
                        <w:rPr>
                          <w:sz w:val="24"/>
                          <w:szCs w:val="24"/>
                        </w:rPr>
                        <w:t xml:space="preserve">as its value. If there is more than one cell containing the largest of the values in the array, then </w:t>
                      </w:r>
                      <w:r w:rsidR="007A7C3F">
                        <w:rPr>
                          <w:sz w:val="24"/>
                          <w:szCs w:val="24"/>
                        </w:rPr>
                        <w:t>it should print</w:t>
                      </w:r>
                      <w:r>
                        <w:rPr>
                          <w:sz w:val="24"/>
                          <w:szCs w:val="24"/>
                        </w:rPr>
                        <w:t xml:space="preserve"> the smallest of the subscripts of the cells containing the largest values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lang w:val="fr-FR"/>
        </w:rPr>
        <w:t>Exercise 3</w:t>
      </w:r>
    </w:p>
    <w:p w14:paraId="7B9A1A23" w14:textId="77777777" w:rsidR="00562308" w:rsidRPr="00E15537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61E9A90C" w14:textId="77777777" w:rsidR="00562308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5C0726C5" w14:textId="77777777" w:rsidR="00562308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1967459C" w14:textId="77777777" w:rsidR="00562308" w:rsidRDefault="00562308" w:rsidP="0056230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0ACF2E77" w14:textId="77777777" w:rsidR="00562308" w:rsidRDefault="00562308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07D590F1" w14:textId="77777777" w:rsidR="002D36E6" w:rsidRPr="00E15537" w:rsidRDefault="002D36E6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1C7D3D3C" w14:textId="110468D9" w:rsidR="00070EE3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Code :</w:t>
      </w:r>
    </w:p>
    <w:p w14:paraId="52AD880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66486B9A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354E4D7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ADBC32D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x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0BDB829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 =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];</w:t>
      </w:r>
    </w:p>
    <w:p w14:paraId="7F2DEBB0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= 0;</w:t>
      </w:r>
    </w:p>
    <w:p w14:paraId="1FB7C36A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67D07260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 &gt; a) {</w:t>
      </w:r>
    </w:p>
    <w:p w14:paraId="42C0C7E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a =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78C1F2DC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x &l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38ECB1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x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8133F00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564BB90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47C77FA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613849E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55D37039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B8517D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2BF08AD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60B3DFC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3855CB42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size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array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E636D3B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57624A7F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elements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array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0D0D0B6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[size];</w:t>
      </w:r>
    </w:p>
    <w:p w14:paraId="15E3C982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EB64F93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1317A1F5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CACE888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e largest value is at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x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size)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index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061698B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lete[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41AE5EC" w14:textId="77777777" w:rsidR="00070EE3" w:rsidRDefault="00070EE3" w:rsidP="00070EE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1371210" w14:textId="66D3156B" w:rsidR="00070EE3" w:rsidRDefault="00070EE3" w:rsidP="00070EE3">
      <w:pPr>
        <w:spacing w:line="36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AE9946B" w14:textId="77777777" w:rsidR="00070EE3" w:rsidRDefault="00070EE3" w:rsidP="00070EE3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0931C85C" w14:textId="7D5762FB" w:rsidR="0018634C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lastRenderedPageBreak/>
        <w:t>Output :</w:t>
      </w:r>
    </w:p>
    <w:p w14:paraId="4D0D128E" w14:textId="6338F4C8" w:rsidR="00070EE3" w:rsidRDefault="00070EE3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 w:rsidRPr="00070EE3">
        <w:rPr>
          <w:b/>
          <w:noProof/>
          <w:sz w:val="24"/>
          <w:szCs w:val="24"/>
          <w:lang w:val="fr-FR"/>
        </w:rPr>
        <w:drawing>
          <wp:inline distT="0" distB="0" distL="0" distR="0" wp14:anchorId="1B138F00" wp14:editId="7EB83F0A">
            <wp:extent cx="5972810" cy="3234055"/>
            <wp:effectExtent l="0" t="0" r="889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1419" w14:textId="77777777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403BA605" w14:textId="77777777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56ABEA70" w14:textId="77777777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3D816B88" w14:textId="33752065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2F68902B" w14:textId="596F946A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289D9BB3" w14:textId="416AD8CD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3B0C01D8" w14:textId="56AF9F59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2A80F80B" w14:textId="30B88840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324FD951" w14:textId="3C50B8A4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7FC8389A" w14:textId="3F3061A8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3E1F51A8" w14:textId="77777777" w:rsidR="00823C54" w:rsidRDefault="00823C54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43FD6F30" w14:textId="77777777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4CDB8DE4" w14:textId="696ADF17" w:rsidR="002D36E6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Exercise 4</w:t>
      </w:r>
    </w:p>
    <w:p w14:paraId="47521B9A" w14:textId="4321EC03" w:rsidR="0018634C" w:rsidRDefault="0018634C" w:rsidP="002D36E6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680290" wp14:editId="3C370F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238750" cy="198120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198120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4122B" w14:textId="77777777" w:rsidR="0018634C" w:rsidRDefault="0018634C" w:rsidP="0018634C">
                            <w:pPr>
                              <w:spacing w:line="360" w:lineRule="auto"/>
                              <w:ind w:left="-5"/>
                              <w:jc w:val="both"/>
                            </w:pPr>
                            <w:r>
                              <w:t xml:space="preserve">Write a program using functions that will initialize an array with N random numbers in the range 1-999 and count the number of integers whose value is </w:t>
                            </w:r>
                            <w:r>
                              <w:rPr>
                                <w:b/>
                              </w:rPr>
                              <w:t xml:space="preserve">less than the average </w:t>
                            </w:r>
                            <w:r>
                              <w:t xml:space="preserve">value of the integers. Your program is to display the average integer value and the count of integers less than average. </w:t>
                            </w:r>
                          </w:p>
                          <w:p w14:paraId="4879E32C" w14:textId="77777777" w:rsidR="0018634C" w:rsidRPr="00134D77" w:rsidRDefault="0018634C" w:rsidP="0018634C">
                            <w:pPr>
                              <w:spacing w:line="360" w:lineRule="auto"/>
                              <w:ind w:left="-5" w:firstLine="725"/>
                              <w:jc w:val="both"/>
                            </w:pPr>
                            <w:r w:rsidRPr="00926700">
                              <w:t xml:space="preserve">Hint: </w:t>
                            </w:r>
                            <w:r>
                              <w:t>Divide the program into functions depending on what you want to do i.e. initialize, find average, count numbers less than average value. Main can be used to call the functions.</w:t>
                            </w:r>
                          </w:p>
                          <w:p w14:paraId="070CE9E0" w14:textId="77777777" w:rsidR="0018634C" w:rsidRPr="00AF22B0" w:rsidRDefault="0018634C" w:rsidP="0018634C">
                            <w:pPr>
                              <w:jc w:val="both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68029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position:absolute;left:0;text-align:left;margin-left:0;margin-top:0;width:412.5pt;height:15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" fillcolor="#ff9">
                <v:textbox>
                  <w:txbxContent>
                    <w:p w14:paraId="4244122B" w14:textId="77777777" w:rsidR="0018634C" w:rsidRDefault="0018634C" w:rsidP="0018634C">
                      <w:pPr>
                        <w:spacing w:line="360" w:lineRule="auto"/>
                        <w:ind w:left="-5"/>
                        <w:jc w:val="both"/>
                      </w:pPr>
                      <w:r>
                        <w:t xml:space="preserve">Write a program using functions that will initialize an array with N random numbers in the range 1-999 and count the number of integers whose value is </w:t>
                      </w:r>
                      <w:r>
                        <w:rPr>
                          <w:b/>
                        </w:rPr>
                        <w:t xml:space="preserve">less than the average </w:t>
                      </w:r>
                      <w:r>
                        <w:t xml:space="preserve">value of the integers. Your program is to display the average integer value and the count of integers less than average. </w:t>
                      </w:r>
                    </w:p>
                    <w:p w14:paraId="4879E32C" w14:textId="77777777" w:rsidR="0018634C" w:rsidRPr="00134D77" w:rsidRDefault="0018634C" w:rsidP="0018634C">
                      <w:pPr>
                        <w:spacing w:line="360" w:lineRule="auto"/>
                        <w:ind w:left="-5" w:firstLine="725"/>
                        <w:jc w:val="both"/>
                      </w:pPr>
                      <w:r w:rsidRPr="00926700">
                        <w:t xml:space="preserve">Hint: </w:t>
                      </w:r>
                      <w:r>
                        <w:t>Divide the program into functions depending on what you want to do i.e. initialize, find average, count numbers less than average value. Main can be used to call the functions.</w:t>
                      </w:r>
                    </w:p>
                    <w:p w14:paraId="070CE9E0" w14:textId="77777777" w:rsidR="0018634C" w:rsidRPr="00AF22B0" w:rsidRDefault="0018634C" w:rsidP="0018634C">
                      <w:pPr>
                        <w:jc w:val="both"/>
                        <w:rPr>
                          <w:color w:val="FF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1D9FD1" w14:textId="6A427C1A" w:rsidR="002D36E6" w:rsidRDefault="002D36E6" w:rsidP="002D36E6">
      <w:pPr>
        <w:jc w:val="center"/>
        <w:rPr>
          <w:b/>
        </w:rPr>
      </w:pPr>
      <w:r>
        <w:rPr>
          <w:sz w:val="24"/>
          <w:szCs w:val="24"/>
        </w:rPr>
        <w:t>++++++++++++++++++++++++</w:t>
      </w:r>
    </w:p>
    <w:p w14:paraId="4B6990C0" w14:textId="6428D228" w:rsidR="00061EA7" w:rsidRDefault="00061EA7" w:rsidP="002D36E6"/>
    <w:p w14:paraId="0D133688" w14:textId="37C26972" w:rsidR="0018634C" w:rsidRDefault="0018634C" w:rsidP="002D36E6"/>
    <w:p w14:paraId="3853F9CE" w14:textId="13C3882C" w:rsidR="0018634C" w:rsidRDefault="0018634C" w:rsidP="002D36E6"/>
    <w:p w14:paraId="4F4BB688" w14:textId="5EA5D084" w:rsidR="0018634C" w:rsidRDefault="0018634C" w:rsidP="002D36E6"/>
    <w:p w14:paraId="1A3D5323" w14:textId="5C9348B1" w:rsidR="0018634C" w:rsidRPr="00823C54" w:rsidRDefault="00823C54" w:rsidP="002D36E6">
      <w:pPr>
        <w:rPr>
          <w:b/>
        </w:rPr>
      </w:pPr>
      <w:r w:rsidRPr="00823C54">
        <w:rPr>
          <w:b/>
        </w:rPr>
        <w:t>Code:</w:t>
      </w:r>
    </w:p>
    <w:p w14:paraId="74E243C6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274EF280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cstdlib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1AB9DDD0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677F28B6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umChe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vg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449B825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= 0;</w:t>
      </w:r>
    </w:p>
    <w:p w14:paraId="6B2A17BD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48DDA59F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&lt; </w:t>
      </w:r>
      <w:r>
        <w:rPr>
          <w:rFonts w:ascii="Cascadia Mono" w:hAnsi="Cascadia Mono" w:cs="Cascadia Mono"/>
          <w:color w:val="808080"/>
          <w:sz w:val="19"/>
          <w:szCs w:val="19"/>
        </w:rPr>
        <w:t>avg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7A279741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heck++;</w:t>
      </w:r>
    </w:p>
    <w:p w14:paraId="5BE2984A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EF93C81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A92F0BC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tegers less than the avg value are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2A4E43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C0944BF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A9F1626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4218393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vg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4C17B17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0;</w:t>
      </w:r>
    </w:p>
    <w:p w14:paraId="2D9BEF48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2377366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sum +=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3452EC84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C486356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 = sum /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017BCD9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Average integer value is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vg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9B4AC2C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umChe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, avg);</w:t>
      </w:r>
    </w:p>
    <w:p w14:paraId="433DD792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683CFBC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9C53503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itializ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]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D8FAC81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ran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0));</w:t>
      </w:r>
    </w:p>
    <w:p w14:paraId="2BD98072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2215600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and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% 1000;</w:t>
      </w:r>
    </w:p>
    <w:p w14:paraId="63ED2DDE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D057EC2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vg(</w:t>
      </w:r>
      <w:proofErr w:type="spellStart"/>
      <w:proofErr w:type="gramEnd"/>
      <w:r>
        <w:rPr>
          <w:rFonts w:ascii="Cascadia Mono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808080"/>
          <w:sz w:val="19"/>
          <w:szCs w:val="19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6DC9B89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847C66B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4939CDC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DF58148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E6D8D6E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BD7B2EA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2CF7A1E3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size of the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array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30A4401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ze;</w:t>
      </w:r>
    </w:p>
    <w:p w14:paraId="2BDF993B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[size];</w:t>
      </w:r>
    </w:p>
    <w:p w14:paraId="3C062F1F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itialize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size);</w:t>
      </w:r>
    </w:p>
    <w:p w14:paraId="544A8510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lete[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9DF979F" w14:textId="77777777" w:rsidR="00823C54" w:rsidRDefault="00823C54" w:rsidP="00823C5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19589A0D" w14:textId="21C87C51" w:rsidR="00823C54" w:rsidRDefault="00823C54" w:rsidP="00823C54">
      <w:r>
        <w:rPr>
          <w:rFonts w:ascii="Cascadia Mono" w:hAnsi="Cascadia Mono" w:cs="Cascadia Mono"/>
          <w:color w:val="000000"/>
          <w:sz w:val="19"/>
          <w:szCs w:val="19"/>
        </w:rPr>
        <w:t>}</w:t>
      </w:r>
      <w:bookmarkStart w:id="0" w:name="_GoBack"/>
      <w:bookmarkEnd w:id="0"/>
    </w:p>
    <w:p w14:paraId="3236F08E" w14:textId="7537D1E8" w:rsidR="00823C54" w:rsidRDefault="00823C54" w:rsidP="002D36E6">
      <w:r w:rsidRPr="00823C54">
        <w:rPr>
          <w:b/>
        </w:rPr>
        <w:t>Output</w:t>
      </w:r>
      <w:r>
        <w:t>:</w:t>
      </w:r>
    </w:p>
    <w:p w14:paraId="797CA6EA" w14:textId="1E7077B6" w:rsidR="00823C54" w:rsidRDefault="00823C54" w:rsidP="002D36E6">
      <w:r w:rsidRPr="00823C54">
        <w:drawing>
          <wp:inline distT="0" distB="0" distL="0" distR="0" wp14:anchorId="5BAD4394" wp14:editId="758DA896">
            <wp:extent cx="5972810" cy="323913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524CA" w14:textId="5BDAD55A" w:rsidR="00823C54" w:rsidRDefault="00823C54" w:rsidP="002D36E6"/>
    <w:p w14:paraId="51EA4CB8" w14:textId="53B1E217" w:rsidR="0018634C" w:rsidRPr="002D36E6" w:rsidRDefault="0018634C" w:rsidP="002D36E6">
      <w:r>
        <w:t>*****************************************************************************</w:t>
      </w:r>
    </w:p>
    <w:sectPr w:rsidR="0018634C" w:rsidRPr="002D36E6" w:rsidSect="003C1F2F">
      <w:headerReference w:type="default" r:id="rId14"/>
      <w:footerReference w:type="default" r:id="rId15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AF2DB" w14:textId="77777777" w:rsidR="001D0D8B" w:rsidRDefault="001D0D8B" w:rsidP="00F6651C">
      <w:pPr>
        <w:spacing w:after="0" w:line="240" w:lineRule="auto"/>
      </w:pPr>
      <w:r>
        <w:separator/>
      </w:r>
    </w:p>
  </w:endnote>
  <w:endnote w:type="continuationSeparator" w:id="0">
    <w:p w14:paraId="6A9A57A9" w14:textId="77777777" w:rsidR="001D0D8B" w:rsidRDefault="001D0D8B" w:rsidP="00F66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AC932" w14:textId="4BFE640F" w:rsidR="0040102F" w:rsidRPr="00061EA7" w:rsidRDefault="0040102F" w:rsidP="00061EA7">
    <w:pPr>
      <w:pStyle w:val="Footer"/>
      <w:pBdr>
        <w:top w:val="thinThickSmallGap" w:sz="24" w:space="1" w:color="622423"/>
      </w:pBdr>
      <w:rPr>
        <w:rFonts w:ascii="Cambria" w:hAnsi="Cambria"/>
      </w:rPr>
    </w:pPr>
    <w:r>
      <w:rPr>
        <w:rFonts w:ascii="Cambria" w:hAnsi="Cambria"/>
      </w:rPr>
      <w:t xml:space="preserve">Computer </w:t>
    </w:r>
    <w:r w:rsidRPr="00061EA7">
      <w:rPr>
        <w:rFonts w:ascii="Cambria" w:hAnsi="Cambria"/>
      </w:rPr>
      <w:t>Programming Lab</w:t>
    </w:r>
  </w:p>
  <w:p w14:paraId="64155223" w14:textId="36D3D1BA" w:rsidR="0040102F" w:rsidRPr="00061EA7" w:rsidRDefault="0040102F" w:rsidP="00061EA7">
    <w:pPr>
      <w:pStyle w:val="Footer"/>
      <w:pBdr>
        <w:top w:val="thinThickSmallGap" w:sz="24" w:space="1" w:color="622423"/>
      </w:pBdr>
      <w:rPr>
        <w:rFonts w:ascii="Cambria" w:hAnsi="Cambria"/>
      </w:rPr>
    </w:pPr>
    <w:r w:rsidRPr="00061EA7">
      <w:rPr>
        <w:rFonts w:ascii="Cambria" w:hAnsi="Cambria"/>
      </w:rPr>
      <w:ptab w:relativeTo="margin" w:alignment="right" w:leader="none"/>
    </w:r>
    <w:r w:rsidRPr="00061EA7">
      <w:rPr>
        <w:rFonts w:ascii="Cambria" w:hAnsi="Cambria"/>
      </w:rPr>
      <w:t xml:space="preserve">Page </w:t>
    </w:r>
    <w:r w:rsidRPr="00061EA7">
      <w:fldChar w:fldCharType="begin"/>
    </w:r>
    <w:r>
      <w:instrText xml:space="preserve"> PAGE   \* MERGEFORMAT </w:instrText>
    </w:r>
    <w:r w:rsidRPr="00061EA7">
      <w:fldChar w:fldCharType="separate"/>
    </w:r>
    <w:r w:rsidR="0018634C" w:rsidRPr="0018634C">
      <w:rPr>
        <w:rFonts w:ascii="Cambria" w:hAnsi="Cambria"/>
        <w:noProof/>
      </w:rPr>
      <w:t>1</w:t>
    </w:r>
    <w:r w:rsidRPr="00061EA7">
      <w:rPr>
        <w:rFonts w:ascii="Cambria" w:hAnsi="Cambria"/>
        <w:noProof/>
      </w:rPr>
      <w:fldChar w:fldCharType="end"/>
    </w:r>
  </w:p>
  <w:p w14:paraId="20FCF3CA" w14:textId="77777777" w:rsidR="0040102F" w:rsidRDefault="00401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E603D" w14:textId="77777777" w:rsidR="001D0D8B" w:rsidRDefault="001D0D8B" w:rsidP="00F6651C">
      <w:pPr>
        <w:spacing w:after="0" w:line="240" w:lineRule="auto"/>
      </w:pPr>
      <w:r>
        <w:separator/>
      </w:r>
    </w:p>
  </w:footnote>
  <w:footnote w:type="continuationSeparator" w:id="0">
    <w:p w14:paraId="632EE276" w14:textId="77777777" w:rsidR="001D0D8B" w:rsidRDefault="001D0D8B" w:rsidP="00F66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5A160" w14:textId="41764C1E" w:rsidR="0040102F" w:rsidRDefault="0040102F">
    <w:pPr>
      <w:pStyle w:val="Header"/>
    </w:pPr>
    <w:r>
      <w:t xml:space="preserve">Lab </w:t>
    </w:r>
    <w:r w:rsidR="00562308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F41"/>
    <w:multiLevelType w:val="hybridMultilevel"/>
    <w:tmpl w:val="EABA6B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F55C2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B0153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64AFD"/>
    <w:multiLevelType w:val="hybridMultilevel"/>
    <w:tmpl w:val="2CB466DE"/>
    <w:lvl w:ilvl="0" w:tplc="734EEE36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187EB7"/>
    <w:multiLevelType w:val="hybridMultilevel"/>
    <w:tmpl w:val="2A648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523C74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NLQ0MDA2tLQ0NDdV0lEKTi0uzszPAykwrAUAxXRl3CwAAAA="/>
  </w:docVars>
  <w:rsids>
    <w:rsidRoot w:val="00E84EB8"/>
    <w:rsid w:val="00016895"/>
    <w:rsid w:val="00061EA7"/>
    <w:rsid w:val="000648CC"/>
    <w:rsid w:val="00070EE3"/>
    <w:rsid w:val="0008667B"/>
    <w:rsid w:val="00090614"/>
    <w:rsid w:val="000B3367"/>
    <w:rsid w:val="000F287A"/>
    <w:rsid w:val="00125C69"/>
    <w:rsid w:val="001315ED"/>
    <w:rsid w:val="0018634C"/>
    <w:rsid w:val="001D0D8B"/>
    <w:rsid w:val="00200ACF"/>
    <w:rsid w:val="00222AC2"/>
    <w:rsid w:val="002559CA"/>
    <w:rsid w:val="002978A2"/>
    <w:rsid w:val="002D36E6"/>
    <w:rsid w:val="003058AF"/>
    <w:rsid w:val="00310C7B"/>
    <w:rsid w:val="00331DA4"/>
    <w:rsid w:val="003C1F2F"/>
    <w:rsid w:val="003C4470"/>
    <w:rsid w:val="003C698B"/>
    <w:rsid w:val="003D47C8"/>
    <w:rsid w:val="0040102F"/>
    <w:rsid w:val="00467E85"/>
    <w:rsid w:val="004D6C8A"/>
    <w:rsid w:val="004F297D"/>
    <w:rsid w:val="005151F4"/>
    <w:rsid w:val="00562308"/>
    <w:rsid w:val="006237CE"/>
    <w:rsid w:val="007102D1"/>
    <w:rsid w:val="007566D8"/>
    <w:rsid w:val="007A7C3F"/>
    <w:rsid w:val="00823C54"/>
    <w:rsid w:val="008912FD"/>
    <w:rsid w:val="008A787E"/>
    <w:rsid w:val="008C27F5"/>
    <w:rsid w:val="00924CD5"/>
    <w:rsid w:val="009F2DBD"/>
    <w:rsid w:val="00A162B5"/>
    <w:rsid w:val="00A25C7A"/>
    <w:rsid w:val="00AD0D6B"/>
    <w:rsid w:val="00AE7B0F"/>
    <w:rsid w:val="00B11003"/>
    <w:rsid w:val="00B17E2B"/>
    <w:rsid w:val="00B574C9"/>
    <w:rsid w:val="00BE0FFB"/>
    <w:rsid w:val="00C008D0"/>
    <w:rsid w:val="00C375A4"/>
    <w:rsid w:val="00C722AF"/>
    <w:rsid w:val="00CA6B5F"/>
    <w:rsid w:val="00CE560E"/>
    <w:rsid w:val="00D34DDB"/>
    <w:rsid w:val="00D4653B"/>
    <w:rsid w:val="00DB65C5"/>
    <w:rsid w:val="00DD3E0A"/>
    <w:rsid w:val="00DE4E99"/>
    <w:rsid w:val="00DE6A70"/>
    <w:rsid w:val="00E12245"/>
    <w:rsid w:val="00E63863"/>
    <w:rsid w:val="00E751DA"/>
    <w:rsid w:val="00E84EB8"/>
    <w:rsid w:val="00EA0A6D"/>
    <w:rsid w:val="00EB2B67"/>
    <w:rsid w:val="00EB59CF"/>
    <w:rsid w:val="00EC06D0"/>
    <w:rsid w:val="00EE1D0C"/>
    <w:rsid w:val="00F6651C"/>
    <w:rsid w:val="00FC4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A7136F"/>
  <w15:chartTrackingRefBased/>
  <w15:docId w15:val="{E3D736D5-A5D4-4C15-AD0C-882C1E680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36E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EA7"/>
  </w:style>
  <w:style w:type="paragraph" w:styleId="Footer">
    <w:name w:val="footer"/>
    <w:basedOn w:val="Normal"/>
    <w:link w:val="FooterChar"/>
    <w:uiPriority w:val="99"/>
    <w:unhideWhenUsed/>
    <w:rsid w:val="00061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EA7"/>
  </w:style>
  <w:style w:type="table" w:styleId="TableGrid">
    <w:name w:val="Table Grid"/>
    <w:basedOn w:val="TableNormal"/>
    <w:uiPriority w:val="59"/>
    <w:rsid w:val="00061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66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17E62-76BB-48A5-BF36-88DA190F2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0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rah Qaseem</dc:creator>
  <cp:keywords/>
  <dc:description/>
  <cp:lastModifiedBy>Saad Ahmad</cp:lastModifiedBy>
  <cp:revision>7</cp:revision>
  <dcterms:created xsi:type="dcterms:W3CDTF">2022-02-28T06:14:00Z</dcterms:created>
  <dcterms:modified xsi:type="dcterms:W3CDTF">2023-03-02T19:03:00Z</dcterms:modified>
</cp:coreProperties>
</file>